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3B0" w:rsidRDefault="00435306">
      <w:pPr>
        <w:pStyle w:val="a4"/>
      </w:pPr>
      <w:bookmarkStart w:id="0" w:name="_GoBack"/>
      <w:bookmarkEnd w:id="0"/>
      <w:r>
        <w:t>Лабораторная работа 3</w:t>
      </w:r>
    </w:p>
    <w:p w:rsidR="004243B0" w:rsidRDefault="00435306">
      <w:pPr>
        <w:pStyle w:val="a5"/>
      </w:pPr>
      <w:r>
        <w:t>Markdown</w:t>
      </w:r>
    </w:p>
    <w:p w:rsidR="004243B0" w:rsidRDefault="00435306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8239964"/>
        <w:docPartObj>
          <w:docPartGallery w:val="Table of Contents"/>
          <w:docPartUnique/>
        </w:docPartObj>
      </w:sdtPr>
      <w:sdtEndPr/>
      <w:sdtContent>
        <w:p w:rsidR="004243B0" w:rsidRDefault="00435306">
          <w:pPr>
            <w:pStyle w:val="ae"/>
          </w:pPr>
          <w:r>
            <w:t>Содержание</w:t>
          </w:r>
        </w:p>
        <w:p w:rsidR="008117FD" w:rsidRDefault="0043530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117FD">
            <w:fldChar w:fldCharType="separate"/>
          </w:r>
          <w:hyperlink w:anchor="_Toc101356047" w:history="1">
            <w:r w:rsidR="008117FD" w:rsidRPr="00615F04">
              <w:rPr>
                <w:rStyle w:val="ad"/>
                <w:noProof/>
              </w:rPr>
              <w:t>Цель работы</w:t>
            </w:r>
            <w:r w:rsidR="008117FD">
              <w:rPr>
                <w:noProof/>
                <w:webHidden/>
              </w:rPr>
              <w:tab/>
            </w:r>
            <w:r w:rsidR="008117FD">
              <w:rPr>
                <w:noProof/>
                <w:webHidden/>
              </w:rPr>
              <w:fldChar w:fldCharType="begin"/>
            </w:r>
            <w:r w:rsidR="008117FD">
              <w:rPr>
                <w:noProof/>
                <w:webHidden/>
              </w:rPr>
              <w:instrText xml:space="preserve"> PAGEREF _Toc101356047 \h </w:instrText>
            </w:r>
            <w:r w:rsidR="008117FD">
              <w:rPr>
                <w:noProof/>
                <w:webHidden/>
              </w:rPr>
            </w:r>
            <w:r w:rsidR="008117FD">
              <w:rPr>
                <w:noProof/>
                <w:webHidden/>
              </w:rPr>
              <w:fldChar w:fldCharType="separate"/>
            </w:r>
            <w:r w:rsidR="008117FD">
              <w:rPr>
                <w:noProof/>
                <w:webHidden/>
              </w:rPr>
              <w:t>1</w:t>
            </w:r>
            <w:r w:rsidR="008117FD">
              <w:rPr>
                <w:noProof/>
                <w:webHidden/>
              </w:rPr>
              <w:fldChar w:fldCharType="end"/>
            </w:r>
          </w:hyperlink>
        </w:p>
        <w:p w:rsidR="008117FD" w:rsidRDefault="008117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6048" w:history="1">
            <w:r w:rsidRPr="00615F0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6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17FD" w:rsidRDefault="008117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6049" w:history="1">
            <w:r w:rsidRPr="00615F0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6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17FD" w:rsidRDefault="008117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6050" w:history="1">
            <w:r w:rsidRPr="00615F0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6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17FD" w:rsidRDefault="008117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6051" w:history="1">
            <w:r w:rsidRPr="00615F0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6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17FD" w:rsidRDefault="008117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6052" w:history="1">
            <w:r w:rsidRPr="00615F0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6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43B0" w:rsidRDefault="00435306">
          <w:r>
            <w:fldChar w:fldCharType="end"/>
          </w:r>
        </w:p>
      </w:sdtContent>
    </w:sdt>
    <w:p w:rsidR="004243B0" w:rsidRDefault="00435306">
      <w:pPr>
        <w:pStyle w:val="1"/>
      </w:pPr>
      <w:bookmarkStart w:id="1" w:name="цель-работы"/>
      <w:bookmarkStart w:id="2" w:name="_Toc101356047"/>
      <w:r>
        <w:t>Цель работы</w:t>
      </w:r>
      <w:bookmarkEnd w:id="2"/>
    </w:p>
    <w:p w:rsidR="004243B0" w:rsidRDefault="00435306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4243B0" w:rsidRDefault="00435306">
      <w:pPr>
        <w:pStyle w:val="1"/>
      </w:pPr>
      <w:bookmarkStart w:id="3" w:name="задание"/>
      <w:bookmarkStart w:id="4" w:name="_Toc101356048"/>
      <w:bookmarkEnd w:id="1"/>
      <w:r>
        <w:t>Задание</w:t>
      </w:r>
      <w:bookmarkEnd w:id="4"/>
    </w:p>
    <w:p w:rsidR="004243B0" w:rsidRDefault="00435306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:rsidR="004243B0" w:rsidRDefault="00435306">
      <w:pPr>
        <w:pStyle w:val="Compact"/>
        <w:numPr>
          <w:ilvl w:val="0"/>
          <w:numId w:val="2"/>
        </w:numPr>
      </w:pPr>
      <w:r>
        <w:t>В качестве отчёта просьба предоставить отчёты в 3 форматах: pdf, docx и md (в архиве)</w:t>
      </w:r>
    </w:p>
    <w:p w:rsidR="004243B0" w:rsidRDefault="00435306">
      <w:pPr>
        <w:pStyle w:val="1"/>
      </w:pPr>
      <w:bookmarkStart w:id="5" w:name="теоретическое-введение"/>
      <w:bookmarkStart w:id="6" w:name="_Toc101356049"/>
      <w:bookmarkEnd w:id="3"/>
      <w:r>
        <w:t>Теоретическое введение</w:t>
      </w:r>
      <w:bookmarkEnd w:id="6"/>
    </w:p>
    <w:p w:rsidR="004243B0" w:rsidRDefault="00435306">
      <w:pPr>
        <w:pStyle w:val="FirstParagraph"/>
      </w:pPr>
      <w:r>
        <w:t>Markdown — облегчённый язык разметки, созданный с целью обозначения форматиров</w:t>
      </w:r>
      <w:r>
        <w:t>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 w:rsidR="004243B0" w:rsidRDefault="00435306">
      <w:pPr>
        <w:pStyle w:val="1"/>
      </w:pPr>
      <w:bookmarkStart w:id="7" w:name="выполнение-лабораторной-работы"/>
      <w:bookmarkStart w:id="8" w:name="_Toc101356050"/>
      <w:bookmarkEnd w:id="5"/>
      <w:r>
        <w:t>Выполнение лабораторной работы</w:t>
      </w:r>
      <w:bookmarkEnd w:id="8"/>
    </w:p>
    <w:p w:rsidR="004243B0" w:rsidRDefault="00435306">
      <w:pPr>
        <w:pStyle w:val="Compact"/>
        <w:numPr>
          <w:ilvl w:val="0"/>
          <w:numId w:val="3"/>
        </w:numPr>
      </w:pPr>
      <w:r>
        <w:t>Создали файл report.md и создали в нем шаблон</w:t>
      </w:r>
      <w:r>
        <w:t xml:space="preserve"> отчета (рис. 1)</w:t>
      </w:r>
    </w:p>
    <w:p w:rsidR="004243B0" w:rsidRDefault="00435306">
      <w:pPr>
        <w:pStyle w:val="CaptionedFigure"/>
      </w:pPr>
      <w:bookmarkStart w:id="9" w:name="fig:001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Шаблон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243B0" w:rsidRDefault="00435306">
      <w:pPr>
        <w:pStyle w:val="ImageCaption"/>
      </w:pPr>
      <w:r>
        <w:t>Шаблон отчета</w:t>
      </w:r>
    </w:p>
    <w:p w:rsidR="004243B0" w:rsidRDefault="00435306">
      <w:pPr>
        <w:pStyle w:val="Compact"/>
        <w:numPr>
          <w:ilvl w:val="0"/>
          <w:numId w:val="4"/>
        </w:numPr>
      </w:pPr>
      <w:r>
        <w:t>Создали папку images для хранения картинок и перенесли туда скриншоты из второй лабороторной работы (рис. 2)</w:t>
      </w:r>
    </w:p>
    <w:p w:rsidR="004243B0" w:rsidRDefault="00435306">
      <w:pPr>
        <w:pStyle w:val="CaptionedFigure"/>
      </w:pPr>
      <w:bookmarkStart w:id="10" w:name="fig:002"/>
      <w:r>
        <w:rPr>
          <w:noProof/>
        </w:rPr>
        <w:drawing>
          <wp:inline distT="0" distB="0" distL="0" distR="0">
            <wp:extent cx="5334000" cy="2828131"/>
            <wp:effectExtent l="0" t="0" r="0" b="0"/>
            <wp:docPr id="2" name="Picture" descr="Скриншоты второй лаборатор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4243B0" w:rsidRDefault="00435306">
      <w:pPr>
        <w:pStyle w:val="ImageCaption"/>
      </w:pPr>
      <w:r>
        <w:t>Скриншоты второй лабораторной</w:t>
      </w:r>
    </w:p>
    <w:p w:rsidR="004243B0" w:rsidRDefault="00435306">
      <w:pPr>
        <w:pStyle w:val="Compact"/>
        <w:numPr>
          <w:ilvl w:val="0"/>
          <w:numId w:val="5"/>
        </w:numPr>
      </w:pPr>
      <w:r>
        <w:t>Открыли отчет второй лабораторной работы в формате docx (рис. 3)</w:t>
      </w:r>
    </w:p>
    <w:p w:rsidR="004243B0" w:rsidRDefault="00435306">
      <w:pPr>
        <w:pStyle w:val="CaptionedFigure"/>
      </w:pPr>
      <w:bookmarkStart w:id="11" w:name="fig:003"/>
      <w:r>
        <w:rPr>
          <w:noProof/>
        </w:rPr>
        <w:lastRenderedPageBreak/>
        <w:drawing>
          <wp:inline distT="0" distB="0" distL="0" distR="0">
            <wp:extent cx="5334000" cy="2828131"/>
            <wp:effectExtent l="0" t="0" r="0" b="0"/>
            <wp:docPr id="3" name="Picture" descr="Отчет второй лабораторной в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243B0" w:rsidRDefault="00435306">
      <w:pPr>
        <w:pStyle w:val="ImageCaption"/>
      </w:pPr>
      <w:r>
        <w:t>Отчет второй ла</w:t>
      </w:r>
      <w:r>
        <w:t>бораторной в docx</w:t>
      </w:r>
    </w:p>
    <w:p w:rsidR="004243B0" w:rsidRDefault="00435306">
      <w:pPr>
        <w:pStyle w:val="Compact"/>
        <w:numPr>
          <w:ilvl w:val="0"/>
          <w:numId w:val="6"/>
        </w:numPr>
      </w:pPr>
      <w:r>
        <w:t>Перенесли отчет из docx в отчет в формате Markdown (рис. 4)</w:t>
      </w:r>
    </w:p>
    <w:p w:rsidR="004243B0" w:rsidRDefault="00435306">
      <w:pPr>
        <w:pStyle w:val="CaptionedFigure"/>
      </w:pPr>
      <w:bookmarkStart w:id="12" w:name="fig:004"/>
      <w:r>
        <w:rPr>
          <w:noProof/>
        </w:rPr>
        <w:drawing>
          <wp:inline distT="0" distB="0" distL="0" distR="0">
            <wp:extent cx="5334000" cy="2828131"/>
            <wp:effectExtent l="0" t="0" r="0" b="0"/>
            <wp:docPr id="4" name="Picture" descr="Перенесенный отчет из docx в 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4243B0" w:rsidRDefault="00435306">
      <w:pPr>
        <w:pStyle w:val="ImageCaption"/>
      </w:pPr>
      <w:r>
        <w:t>Перенесенный отчет из docx в md</w:t>
      </w:r>
    </w:p>
    <w:p w:rsidR="004243B0" w:rsidRDefault="00435306">
      <w:pPr>
        <w:pStyle w:val="Compact"/>
        <w:numPr>
          <w:ilvl w:val="0"/>
          <w:numId w:val="7"/>
        </w:numPr>
      </w:pPr>
      <w:r>
        <w:t>Конвертируем md файл в pdf и docx используя pandoc (рис. 5)</w:t>
      </w:r>
    </w:p>
    <w:p w:rsidR="004243B0" w:rsidRDefault="00435306">
      <w:pPr>
        <w:pStyle w:val="CaptionedFigure"/>
      </w:pPr>
      <w:bookmarkStart w:id="13" w:name="fig:005"/>
      <w:r>
        <w:rPr>
          <w:noProof/>
        </w:rPr>
        <w:lastRenderedPageBreak/>
        <w:drawing>
          <wp:inline distT="0" distB="0" distL="0" distR="0">
            <wp:extent cx="5334000" cy="1494631"/>
            <wp:effectExtent l="0" t="0" r="0" b="0"/>
            <wp:docPr id="5" name="Picture" descr="Перенесенный отчет из docx в 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243B0" w:rsidRDefault="00435306">
      <w:pPr>
        <w:pStyle w:val="ImageCaption"/>
      </w:pPr>
      <w:r>
        <w:t>Перенесенный отчет из docx в md</w:t>
      </w:r>
    </w:p>
    <w:p w:rsidR="004243B0" w:rsidRDefault="00435306">
      <w:pPr>
        <w:pStyle w:val="1"/>
      </w:pPr>
      <w:bookmarkStart w:id="14" w:name="выводы"/>
      <w:bookmarkStart w:id="15" w:name="_Toc101356051"/>
      <w:bookmarkEnd w:id="7"/>
      <w:r>
        <w:t>Выводы</w:t>
      </w:r>
      <w:bookmarkEnd w:id="15"/>
    </w:p>
    <w:p w:rsidR="004243B0" w:rsidRDefault="00435306">
      <w:pPr>
        <w:pStyle w:val="FirstParagraph"/>
      </w:pPr>
      <w:r>
        <w:t>Научились использовать разметку Markdown для написания отчетов, а также использование pandoc для конвертации md в pdf и docx.</w:t>
      </w:r>
    </w:p>
    <w:p w:rsidR="004243B0" w:rsidRDefault="00435306">
      <w:pPr>
        <w:pStyle w:val="1"/>
      </w:pPr>
      <w:bookmarkStart w:id="16" w:name="контрольные-вопросы"/>
      <w:bookmarkStart w:id="17" w:name="_Toc101356052"/>
      <w:bookmarkEnd w:id="14"/>
      <w:r>
        <w:t>Контрольные вопросы</w:t>
      </w:r>
      <w:bookmarkEnd w:id="17"/>
    </w:p>
    <w:p w:rsidR="004243B0" w:rsidRDefault="00435306">
      <w:pPr>
        <w:pStyle w:val="FirstParagraph"/>
      </w:pPr>
      <w:r>
        <w:t>(Не предусмотрены в данной лабораторной работе)</w:t>
      </w:r>
      <w:bookmarkEnd w:id="16"/>
    </w:p>
    <w:sectPr w:rsidR="004243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5306" w:rsidRDefault="00435306">
      <w:pPr>
        <w:spacing w:after="0"/>
      </w:pPr>
      <w:r>
        <w:separator/>
      </w:r>
    </w:p>
  </w:endnote>
  <w:endnote w:type="continuationSeparator" w:id="0">
    <w:p w:rsidR="00435306" w:rsidRDefault="00435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5306" w:rsidRDefault="00435306">
      <w:r>
        <w:separator/>
      </w:r>
    </w:p>
  </w:footnote>
  <w:footnote w:type="continuationSeparator" w:id="0">
    <w:p w:rsidR="00435306" w:rsidRDefault="00435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2B92F7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F4D2C57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C9C8AC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D402F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91EEDD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37FE92F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7DA007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43B0"/>
    <w:rsid w:val="00435306"/>
    <w:rsid w:val="004E29B3"/>
    <w:rsid w:val="00590D07"/>
    <w:rsid w:val="00784D58"/>
    <w:rsid w:val="008117F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0CC9F8-3867-4851-8AB8-45047A598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117F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ешкуров Тимофей Борисович</dc:creator>
  <cp:keywords/>
  <cp:lastModifiedBy>Тимофей Бешкуров</cp:lastModifiedBy>
  <cp:revision>3</cp:revision>
  <dcterms:created xsi:type="dcterms:W3CDTF">2022-04-20T11:07:00Z</dcterms:created>
  <dcterms:modified xsi:type="dcterms:W3CDTF">2022-04-20T11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Markdown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